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B6F1A" w14:textId="77777777" w:rsidR="005C5C06" w:rsidRPr="00424578" w:rsidRDefault="005C5C06" w:rsidP="005C5C06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  <w:r w:rsidRPr="00424578">
        <w:rPr>
          <w:rFonts w:asciiTheme="majorBidi" w:hAnsiTheme="majorBidi" w:cstheme="majorBidi"/>
          <w:b/>
          <w:bCs/>
          <w:sz w:val="20"/>
          <w:szCs w:val="20"/>
          <w:lang w:val="en-GB"/>
        </w:rPr>
        <w:t>T.C</w:t>
      </w:r>
    </w:p>
    <w:p w14:paraId="69F23B7E" w14:textId="77777777" w:rsidR="005C5C06" w:rsidRPr="00424578" w:rsidRDefault="005C5C06" w:rsidP="005C5C06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  <w:r w:rsidRPr="00424578">
        <w:rPr>
          <w:rFonts w:asciiTheme="majorBidi" w:hAnsiTheme="majorBidi" w:cstheme="majorBidi"/>
          <w:b/>
          <w:bCs/>
          <w:sz w:val="20"/>
          <w:szCs w:val="20"/>
          <w:lang w:val="en-GB"/>
        </w:rPr>
        <w:t>IĞDIR ÜNİVERSİTESİ</w:t>
      </w:r>
    </w:p>
    <w:p w14:paraId="0CE14524" w14:textId="77777777" w:rsidR="005C5C06" w:rsidRPr="00424578" w:rsidRDefault="005C5C06" w:rsidP="005C5C06">
      <w:pPr>
        <w:shd w:val="clear" w:color="auto" w:fill="FFFFFF"/>
        <w:spacing w:after="0" w:line="240" w:lineRule="auto"/>
        <w:jc w:val="center"/>
        <w:outlineLvl w:val="3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proofErr w:type="spellStart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Yenilikçi</w:t>
      </w:r>
      <w:proofErr w:type="spellEnd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proofErr w:type="spellStart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Gıda</w:t>
      </w:r>
      <w:proofErr w:type="spellEnd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proofErr w:type="spellStart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Teknolojileri</w:t>
      </w:r>
      <w:proofErr w:type="spellEnd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proofErr w:type="spellStart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Geliştirme</w:t>
      </w:r>
      <w:proofErr w:type="spellEnd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, </w:t>
      </w:r>
      <w:proofErr w:type="spellStart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Uygulama</w:t>
      </w:r>
      <w:proofErr w:type="spellEnd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proofErr w:type="spellStart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ve</w:t>
      </w:r>
      <w:proofErr w:type="spellEnd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proofErr w:type="spellStart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raştırma</w:t>
      </w:r>
      <w:proofErr w:type="spellEnd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proofErr w:type="spellStart"/>
      <w:r w:rsidRPr="00424578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Merkezi</w:t>
      </w:r>
      <w:proofErr w:type="spellEnd"/>
    </w:p>
    <w:p w14:paraId="08965871" w14:textId="575ABEF7" w:rsidR="00550D9E" w:rsidRPr="00424578" w:rsidRDefault="005C5C06" w:rsidP="0083039F">
      <w:pPr>
        <w:rPr>
          <w:rFonts w:asciiTheme="majorBidi" w:hAnsiTheme="majorBidi" w:cstheme="majorBidi"/>
          <w:b/>
          <w:sz w:val="20"/>
          <w:szCs w:val="20"/>
        </w:rPr>
      </w:pPr>
      <w:r w:rsidRPr="00424578">
        <w:rPr>
          <w:rFonts w:asciiTheme="majorBidi" w:hAnsiTheme="majorBidi" w:cstheme="majorBidi"/>
          <w:b/>
          <w:sz w:val="20"/>
          <w:szCs w:val="20"/>
        </w:rPr>
        <w:t xml:space="preserve">                         </w:t>
      </w:r>
      <w:r w:rsidR="00E016C8" w:rsidRPr="00424578">
        <w:rPr>
          <w:rFonts w:asciiTheme="majorBidi" w:hAnsiTheme="majorBidi" w:cstheme="majorBidi"/>
          <w:b/>
          <w:sz w:val="20"/>
          <w:szCs w:val="20"/>
        </w:rPr>
        <w:t xml:space="preserve">ARAŞTIRMA </w:t>
      </w:r>
      <w:r w:rsidR="00E500CF" w:rsidRPr="00424578">
        <w:rPr>
          <w:rFonts w:asciiTheme="majorBidi" w:hAnsiTheme="majorBidi" w:cstheme="majorBidi"/>
          <w:b/>
          <w:sz w:val="20"/>
          <w:szCs w:val="20"/>
        </w:rPr>
        <w:t>İZNİ</w:t>
      </w:r>
      <w:r w:rsidR="00E016C8" w:rsidRPr="00424578">
        <w:rPr>
          <w:rFonts w:asciiTheme="majorBidi" w:hAnsiTheme="majorBidi" w:cstheme="majorBidi"/>
          <w:b/>
          <w:sz w:val="20"/>
          <w:szCs w:val="20"/>
        </w:rPr>
        <w:t xml:space="preserve"> BAŞVURU TAAHHÜTNAMESİ</w:t>
      </w:r>
    </w:p>
    <w:p w14:paraId="0ACBA073" w14:textId="77777777" w:rsidR="00F15E94" w:rsidRPr="00424578" w:rsidRDefault="00F15E94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raştırmam boyunca anayasa/kanun ve yö</w:t>
      </w:r>
      <w:r w:rsidR="00E016C8" w:rsidRPr="00424578">
        <w:rPr>
          <w:rFonts w:asciiTheme="majorBidi" w:hAnsiTheme="majorBidi" w:cstheme="majorBidi"/>
          <w:sz w:val="20"/>
          <w:szCs w:val="20"/>
        </w:rPr>
        <w:t>netmeliklere uygun davranacağımı</w:t>
      </w:r>
      <w:r w:rsidRPr="00424578">
        <w:rPr>
          <w:rFonts w:asciiTheme="majorBidi" w:hAnsiTheme="majorBidi" w:cstheme="majorBidi"/>
          <w:sz w:val="20"/>
          <w:szCs w:val="20"/>
        </w:rPr>
        <w:t xml:space="preserve">, </w:t>
      </w:r>
    </w:p>
    <w:p w14:paraId="40D71480" w14:textId="22A2577D" w:rsidR="00404F6E" w:rsidRPr="00424578" w:rsidRDefault="006A4ACD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 xml:space="preserve">Araştırmayı yürüteceğim </w:t>
      </w:r>
      <w:r w:rsidR="005C5C06" w:rsidRPr="00424578">
        <w:rPr>
          <w:rFonts w:asciiTheme="majorBidi" w:hAnsiTheme="majorBidi" w:cstheme="majorBidi"/>
          <w:sz w:val="20"/>
          <w:szCs w:val="20"/>
        </w:rPr>
        <w:t>Araştırma Merkezinin</w:t>
      </w:r>
      <w:r w:rsidR="00E016C8" w:rsidRPr="00424578">
        <w:rPr>
          <w:rFonts w:asciiTheme="majorBidi" w:hAnsiTheme="majorBidi" w:cstheme="majorBidi"/>
          <w:sz w:val="20"/>
          <w:szCs w:val="20"/>
        </w:rPr>
        <w:t xml:space="preserve"> kurallarına uyacağımı</w:t>
      </w:r>
      <w:r w:rsidRPr="00424578">
        <w:rPr>
          <w:rFonts w:asciiTheme="majorBidi" w:hAnsiTheme="majorBidi" w:cstheme="majorBidi"/>
          <w:sz w:val="20"/>
          <w:szCs w:val="20"/>
        </w:rPr>
        <w:t>,</w:t>
      </w:r>
      <w:r w:rsidR="00DA33EA" w:rsidRPr="00424578">
        <w:rPr>
          <w:rFonts w:asciiTheme="majorBidi" w:hAnsiTheme="majorBidi" w:cstheme="majorBidi"/>
          <w:sz w:val="20"/>
          <w:szCs w:val="20"/>
        </w:rPr>
        <w:t xml:space="preserve"> </w:t>
      </w:r>
      <w:r w:rsidR="00404F6E" w:rsidRPr="00424578">
        <w:rPr>
          <w:rFonts w:asciiTheme="majorBidi" w:hAnsiTheme="majorBidi" w:cstheme="majorBidi"/>
          <w:sz w:val="20"/>
          <w:szCs w:val="20"/>
        </w:rPr>
        <w:t>çalışma planına riayet edeceğimi,</w:t>
      </w:r>
    </w:p>
    <w:p w14:paraId="163A393C" w14:textId="77777777" w:rsidR="006A4ACD" w:rsidRPr="00424578" w:rsidRDefault="006A4ACD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raştırmayı/çalışmay</w:t>
      </w:r>
      <w:r w:rsidR="005C5C06" w:rsidRPr="00424578">
        <w:rPr>
          <w:rFonts w:asciiTheme="majorBidi" w:hAnsiTheme="majorBidi" w:cstheme="majorBidi"/>
          <w:sz w:val="20"/>
          <w:szCs w:val="20"/>
        </w:rPr>
        <w:t>ı bana tahsis edilen mekân</w:t>
      </w:r>
      <w:r w:rsidR="00E016C8" w:rsidRPr="00424578">
        <w:rPr>
          <w:rFonts w:asciiTheme="majorBidi" w:hAnsiTheme="majorBidi" w:cstheme="majorBidi"/>
          <w:sz w:val="20"/>
          <w:szCs w:val="20"/>
        </w:rPr>
        <w:t xml:space="preserve"> ve zamanda gerçekleştireceğimi,</w:t>
      </w:r>
    </w:p>
    <w:p w14:paraId="52B27841" w14:textId="76002885" w:rsidR="00CE0DB2" w:rsidRPr="00424578" w:rsidRDefault="00CE0DB2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 xml:space="preserve">Araştırma /çalışmayı yaparken İş güvenliğine uyacağımı, sorun çıkması durumunda </w:t>
      </w:r>
      <w:r w:rsidR="00D97B2A" w:rsidRPr="00424578">
        <w:rPr>
          <w:rFonts w:asciiTheme="majorBidi" w:hAnsiTheme="majorBidi" w:cstheme="majorBidi"/>
          <w:sz w:val="20"/>
          <w:szCs w:val="20"/>
        </w:rPr>
        <w:t>bireysel sorumlu olduğuma,</w:t>
      </w:r>
    </w:p>
    <w:p w14:paraId="23BC3E11" w14:textId="7FCBDFC7" w:rsidR="005C5C06" w:rsidRPr="00424578" w:rsidRDefault="006A4ACD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ra</w:t>
      </w:r>
      <w:r w:rsidR="005C5C06" w:rsidRPr="00424578">
        <w:rPr>
          <w:rFonts w:asciiTheme="majorBidi" w:hAnsiTheme="majorBidi" w:cstheme="majorBidi"/>
          <w:sz w:val="20"/>
          <w:szCs w:val="20"/>
        </w:rPr>
        <w:t xml:space="preserve">ştırmanın olası fiziksel ve cihaz </w:t>
      </w:r>
      <w:proofErr w:type="gramStart"/>
      <w:r w:rsidR="00D97B2A" w:rsidRPr="00424578">
        <w:rPr>
          <w:rFonts w:asciiTheme="majorBidi" w:hAnsiTheme="majorBidi" w:cstheme="majorBidi"/>
          <w:sz w:val="20"/>
          <w:szCs w:val="20"/>
        </w:rPr>
        <w:t xml:space="preserve">arızaları </w:t>
      </w:r>
      <w:r w:rsidRPr="00424578">
        <w:rPr>
          <w:rFonts w:asciiTheme="majorBidi" w:hAnsiTheme="majorBidi" w:cstheme="majorBidi"/>
          <w:sz w:val="20"/>
          <w:szCs w:val="20"/>
        </w:rPr>
        <w:t xml:space="preserve"> konusunda</w:t>
      </w:r>
      <w:proofErr w:type="gramEnd"/>
      <w:r w:rsidRPr="00424578">
        <w:rPr>
          <w:rFonts w:asciiTheme="majorBidi" w:hAnsiTheme="majorBidi" w:cstheme="majorBidi"/>
          <w:sz w:val="20"/>
          <w:szCs w:val="20"/>
        </w:rPr>
        <w:t xml:space="preserve"> </w:t>
      </w:r>
      <w:r w:rsidR="005C5C06" w:rsidRPr="00424578">
        <w:rPr>
          <w:rFonts w:asciiTheme="majorBidi" w:hAnsiTheme="majorBidi" w:cstheme="majorBidi"/>
          <w:sz w:val="20"/>
          <w:szCs w:val="20"/>
        </w:rPr>
        <w:t>gerekli tamirat ve bakım ücretlerini üstleneceğimi</w:t>
      </w:r>
      <w:r w:rsidR="00D97B2A" w:rsidRPr="00424578">
        <w:rPr>
          <w:rFonts w:asciiTheme="majorBidi" w:hAnsiTheme="majorBidi" w:cstheme="majorBidi"/>
          <w:sz w:val="20"/>
          <w:szCs w:val="20"/>
        </w:rPr>
        <w:t>,</w:t>
      </w:r>
    </w:p>
    <w:p w14:paraId="07A5CD99" w14:textId="75102A83" w:rsidR="005C5C06" w:rsidRPr="00424578" w:rsidRDefault="005C5C06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raştırmayı yürüteceğim Merkezde kullanacağım sarfiyatları</w:t>
      </w:r>
      <w:r w:rsidR="0083039F" w:rsidRPr="00424578">
        <w:rPr>
          <w:rFonts w:asciiTheme="majorBidi" w:hAnsiTheme="majorBidi" w:cstheme="majorBidi"/>
          <w:sz w:val="20"/>
          <w:szCs w:val="20"/>
        </w:rPr>
        <w:t>/saf suyu</w:t>
      </w:r>
      <w:r w:rsidR="00DA33EA" w:rsidRPr="00424578">
        <w:rPr>
          <w:rFonts w:asciiTheme="majorBidi" w:hAnsiTheme="majorBidi" w:cstheme="majorBidi"/>
          <w:sz w:val="20"/>
          <w:szCs w:val="20"/>
        </w:rPr>
        <w:t xml:space="preserve"> ve malzemeleri (pipet, pipet ucu, </w:t>
      </w:r>
      <w:proofErr w:type="spellStart"/>
      <w:r w:rsidR="00DA33EA" w:rsidRPr="00424578">
        <w:rPr>
          <w:rFonts w:asciiTheme="majorBidi" w:hAnsiTheme="majorBidi" w:cstheme="majorBidi"/>
          <w:sz w:val="20"/>
          <w:szCs w:val="20"/>
        </w:rPr>
        <w:t>petri</w:t>
      </w:r>
      <w:proofErr w:type="spellEnd"/>
      <w:r w:rsidR="00DA33EA" w:rsidRPr="00424578">
        <w:rPr>
          <w:rFonts w:asciiTheme="majorBidi" w:hAnsiTheme="majorBidi" w:cstheme="majorBidi"/>
          <w:sz w:val="20"/>
          <w:szCs w:val="20"/>
        </w:rPr>
        <w:t xml:space="preserve"> kabı, küvet, </w:t>
      </w:r>
      <w:proofErr w:type="spellStart"/>
      <w:r w:rsidR="00DA33EA" w:rsidRPr="00424578">
        <w:rPr>
          <w:rFonts w:asciiTheme="majorBidi" w:hAnsiTheme="majorBidi" w:cstheme="majorBidi"/>
          <w:sz w:val="20"/>
          <w:szCs w:val="20"/>
        </w:rPr>
        <w:t>falkon</w:t>
      </w:r>
      <w:proofErr w:type="spellEnd"/>
      <w:r w:rsidR="00DA33EA" w:rsidRPr="00424578">
        <w:rPr>
          <w:rFonts w:asciiTheme="majorBidi" w:hAnsiTheme="majorBidi" w:cstheme="majorBidi"/>
          <w:sz w:val="20"/>
          <w:szCs w:val="20"/>
        </w:rPr>
        <w:t xml:space="preserve"> tüpü, </w:t>
      </w:r>
      <w:proofErr w:type="spellStart"/>
      <w:r w:rsidR="00D455A2" w:rsidRPr="00424578">
        <w:rPr>
          <w:rFonts w:asciiTheme="majorBidi" w:hAnsiTheme="majorBidi" w:cstheme="majorBidi"/>
          <w:sz w:val="20"/>
          <w:szCs w:val="20"/>
        </w:rPr>
        <w:t>vial</w:t>
      </w:r>
      <w:proofErr w:type="spellEnd"/>
      <w:r w:rsidR="00D455A2" w:rsidRPr="00424578">
        <w:rPr>
          <w:rFonts w:asciiTheme="majorBidi" w:hAnsiTheme="majorBidi" w:cstheme="majorBidi"/>
          <w:sz w:val="20"/>
          <w:szCs w:val="20"/>
        </w:rPr>
        <w:t>, kolonlar,</w:t>
      </w:r>
      <w:r w:rsidR="009A4115" w:rsidRPr="00424578">
        <w:rPr>
          <w:rFonts w:asciiTheme="majorBidi" w:hAnsiTheme="majorBidi" w:cstheme="majorBidi"/>
          <w:sz w:val="20"/>
          <w:szCs w:val="20"/>
        </w:rPr>
        <w:t xml:space="preserve"> kitler</w:t>
      </w:r>
      <w:r w:rsidR="00FD462F" w:rsidRPr="00424578">
        <w:rPr>
          <w:rFonts w:asciiTheme="majorBidi" w:hAnsiTheme="majorBidi" w:cstheme="majorBidi"/>
          <w:sz w:val="20"/>
          <w:szCs w:val="20"/>
        </w:rPr>
        <w:t>,</w:t>
      </w:r>
      <w:r w:rsidR="00BD5C2D" w:rsidRPr="00424578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A33EA" w:rsidRPr="00424578">
        <w:rPr>
          <w:rFonts w:asciiTheme="majorBidi" w:hAnsiTheme="majorBidi" w:cstheme="majorBidi"/>
          <w:sz w:val="20"/>
          <w:szCs w:val="20"/>
        </w:rPr>
        <w:t>mikropipet</w:t>
      </w:r>
      <w:proofErr w:type="spellEnd"/>
      <w:r w:rsidR="00DA33EA" w:rsidRPr="00424578">
        <w:rPr>
          <w:rFonts w:asciiTheme="majorBidi" w:hAnsiTheme="majorBidi" w:cstheme="majorBidi"/>
          <w:sz w:val="20"/>
          <w:szCs w:val="20"/>
        </w:rPr>
        <w:t xml:space="preserve"> vs..)</w:t>
      </w:r>
      <w:r w:rsidRPr="00424578">
        <w:rPr>
          <w:rFonts w:asciiTheme="majorBidi" w:hAnsiTheme="majorBidi" w:cstheme="majorBidi"/>
          <w:sz w:val="20"/>
          <w:szCs w:val="20"/>
        </w:rPr>
        <w:t xml:space="preserve"> </w:t>
      </w:r>
      <w:r w:rsidR="00D97B2A" w:rsidRPr="00424578">
        <w:rPr>
          <w:rFonts w:asciiTheme="majorBidi" w:hAnsiTheme="majorBidi" w:cstheme="majorBidi"/>
          <w:sz w:val="20"/>
          <w:szCs w:val="20"/>
        </w:rPr>
        <w:t xml:space="preserve">kendim </w:t>
      </w:r>
      <w:r w:rsidRPr="00424578">
        <w:rPr>
          <w:rFonts w:asciiTheme="majorBidi" w:hAnsiTheme="majorBidi" w:cstheme="majorBidi"/>
          <w:sz w:val="20"/>
          <w:szCs w:val="20"/>
        </w:rPr>
        <w:t>temin edeceğimi,</w:t>
      </w:r>
    </w:p>
    <w:p w14:paraId="7ECD1BA1" w14:textId="60BA033C" w:rsidR="006A4ACD" w:rsidRPr="00424578" w:rsidRDefault="006A4ACD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raştırmam/ çalışmam sırasında</w:t>
      </w:r>
      <w:r w:rsidR="00D97B2A" w:rsidRPr="00424578">
        <w:rPr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="00D97B2A" w:rsidRPr="00424578">
        <w:rPr>
          <w:rFonts w:asciiTheme="majorBidi" w:hAnsiTheme="majorBidi" w:cstheme="majorBidi"/>
          <w:sz w:val="20"/>
          <w:szCs w:val="20"/>
        </w:rPr>
        <w:t>Merkezdeki</w:t>
      </w:r>
      <w:r w:rsidR="00E016C8" w:rsidRPr="00424578">
        <w:rPr>
          <w:rFonts w:asciiTheme="majorBidi" w:hAnsiTheme="majorBidi" w:cstheme="majorBidi"/>
          <w:sz w:val="20"/>
          <w:szCs w:val="20"/>
        </w:rPr>
        <w:t xml:space="preserve"> </w:t>
      </w:r>
      <w:r w:rsidR="00DA33EA" w:rsidRPr="00424578">
        <w:rPr>
          <w:rFonts w:asciiTheme="majorBidi" w:hAnsiTheme="majorBidi" w:cstheme="majorBidi"/>
          <w:sz w:val="20"/>
          <w:szCs w:val="20"/>
        </w:rPr>
        <w:t xml:space="preserve"> şahsi</w:t>
      </w:r>
      <w:proofErr w:type="gramEnd"/>
      <w:r w:rsidR="00DA33EA" w:rsidRPr="00424578">
        <w:rPr>
          <w:rFonts w:asciiTheme="majorBidi" w:hAnsiTheme="majorBidi" w:cstheme="majorBidi"/>
          <w:sz w:val="20"/>
          <w:szCs w:val="20"/>
        </w:rPr>
        <w:t xml:space="preserve"> ve bilimsel </w:t>
      </w:r>
      <w:r w:rsidR="00E016C8" w:rsidRPr="00424578">
        <w:rPr>
          <w:rFonts w:asciiTheme="majorBidi" w:hAnsiTheme="majorBidi" w:cstheme="majorBidi"/>
          <w:sz w:val="20"/>
          <w:szCs w:val="20"/>
        </w:rPr>
        <w:t>bilgileri koruyacağımı,</w:t>
      </w:r>
    </w:p>
    <w:p w14:paraId="77DBE9D5" w14:textId="1DE0D334" w:rsidR="0083039F" w:rsidRPr="00424578" w:rsidRDefault="0083039F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Merkezde belirlenen laboratuvar kurallarına uyacağımı,</w:t>
      </w:r>
    </w:p>
    <w:p w14:paraId="551326F0" w14:textId="518DE962" w:rsidR="0083039F" w:rsidRPr="00424578" w:rsidRDefault="0083039F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Merkezdeki bilgisayarları kullanmayacağımı, kendi bilgisayarımı kullanacağımı,</w:t>
      </w:r>
    </w:p>
    <w:p w14:paraId="3CF2C5ED" w14:textId="157315EE" w:rsidR="0083039F" w:rsidRPr="00424578" w:rsidRDefault="0083039F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 xml:space="preserve">Araştırmam/ çalışmam sırasında Merkez’de </w:t>
      </w:r>
      <w:proofErr w:type="spellStart"/>
      <w:r w:rsidRPr="00424578">
        <w:rPr>
          <w:rFonts w:asciiTheme="majorBidi" w:hAnsiTheme="majorBidi" w:cstheme="majorBidi"/>
          <w:sz w:val="20"/>
          <w:szCs w:val="20"/>
        </w:rPr>
        <w:t>toksik</w:t>
      </w:r>
      <w:proofErr w:type="spellEnd"/>
      <w:r w:rsidRPr="00424578">
        <w:rPr>
          <w:rFonts w:asciiTheme="majorBidi" w:hAnsiTheme="majorBidi" w:cstheme="majorBidi"/>
          <w:sz w:val="20"/>
          <w:szCs w:val="20"/>
        </w:rPr>
        <w:t xml:space="preserve">, </w:t>
      </w:r>
      <w:proofErr w:type="gramStart"/>
      <w:r w:rsidRPr="00424578">
        <w:rPr>
          <w:rFonts w:asciiTheme="majorBidi" w:hAnsiTheme="majorBidi" w:cstheme="majorBidi"/>
          <w:sz w:val="20"/>
          <w:szCs w:val="20"/>
        </w:rPr>
        <w:t>patojen  ve</w:t>
      </w:r>
      <w:proofErr w:type="gramEnd"/>
      <w:r w:rsidRPr="00424578">
        <w:rPr>
          <w:rFonts w:asciiTheme="majorBidi" w:hAnsiTheme="majorBidi" w:cstheme="majorBidi"/>
          <w:sz w:val="20"/>
          <w:szCs w:val="20"/>
        </w:rPr>
        <w:t xml:space="preserve"> tehlikeli maddelerle çalışmayacağımı, önlük ve gerekli koruma düzeneklerini kullanacağımı, atıkların tarafım</w:t>
      </w:r>
      <w:r w:rsidR="00DA33EA" w:rsidRPr="00424578">
        <w:rPr>
          <w:rFonts w:asciiTheme="majorBidi" w:hAnsiTheme="majorBidi" w:cstheme="majorBidi"/>
          <w:sz w:val="20"/>
          <w:szCs w:val="20"/>
        </w:rPr>
        <w:t>dan</w:t>
      </w:r>
      <w:r w:rsidRPr="00424578">
        <w:rPr>
          <w:rFonts w:asciiTheme="majorBidi" w:hAnsiTheme="majorBidi" w:cstheme="majorBidi"/>
          <w:sz w:val="20"/>
          <w:szCs w:val="20"/>
        </w:rPr>
        <w:t xml:space="preserve"> uygun şekilde toplanacağını,</w:t>
      </w:r>
    </w:p>
    <w:p w14:paraId="2FE86117" w14:textId="39825EC9" w:rsidR="0083039F" w:rsidRPr="00424578" w:rsidRDefault="0083039F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Mesai günlerinde ve tatil günleri dışında çalışmayacağımı,</w:t>
      </w:r>
    </w:p>
    <w:p w14:paraId="60D7CC90" w14:textId="5C4E636A" w:rsidR="0083039F" w:rsidRPr="00424578" w:rsidRDefault="0083039F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raştırmam/ çalışmam sonrasında temizliğe uyacağımı, malzemeleri toplayacağımı</w:t>
      </w:r>
      <w:r w:rsidR="00BD5C2D" w:rsidRPr="00424578">
        <w:rPr>
          <w:rFonts w:asciiTheme="majorBidi" w:hAnsiTheme="majorBidi" w:cstheme="majorBidi"/>
          <w:sz w:val="20"/>
          <w:szCs w:val="20"/>
        </w:rPr>
        <w:t>-stok etmeyeceğimi, numuneleri dışarda ortada bırakmayacağımı</w:t>
      </w:r>
      <w:r w:rsidRPr="00424578">
        <w:rPr>
          <w:rFonts w:asciiTheme="majorBidi" w:hAnsiTheme="majorBidi" w:cstheme="majorBidi"/>
          <w:sz w:val="20"/>
          <w:szCs w:val="20"/>
        </w:rPr>
        <w:t xml:space="preserve">, bulaşık bırakmayacağımı, deney bitiminde gaz, elektrik, su </w:t>
      </w:r>
      <w:proofErr w:type="spellStart"/>
      <w:r w:rsidRPr="00424578">
        <w:rPr>
          <w:rFonts w:asciiTheme="majorBidi" w:hAnsiTheme="majorBidi" w:cstheme="majorBidi"/>
          <w:sz w:val="20"/>
          <w:szCs w:val="20"/>
        </w:rPr>
        <w:t>vb</w:t>
      </w:r>
      <w:proofErr w:type="spellEnd"/>
      <w:r w:rsidRPr="00424578">
        <w:rPr>
          <w:rFonts w:asciiTheme="majorBidi" w:hAnsiTheme="majorBidi" w:cstheme="majorBidi"/>
          <w:sz w:val="20"/>
          <w:szCs w:val="20"/>
        </w:rPr>
        <w:t xml:space="preserve"> sistemlerin güvenliğini kontrol etmeden Merkezi terk etmeyeceğimi,</w:t>
      </w:r>
    </w:p>
    <w:p w14:paraId="4648BF69" w14:textId="31308A19" w:rsidR="00BC64A6" w:rsidRPr="00424578" w:rsidRDefault="00BC64A6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raştırmam/ çalışmam</w:t>
      </w:r>
      <w:r w:rsidRPr="00424578">
        <w:rPr>
          <w:rFonts w:asciiTheme="majorBidi" w:hAnsiTheme="majorBidi" w:cstheme="majorBidi"/>
          <w:sz w:val="20"/>
          <w:szCs w:val="20"/>
        </w:rPr>
        <w:t xml:space="preserve"> sırasında </w:t>
      </w:r>
      <w:r w:rsidR="00254A3F" w:rsidRPr="00424578">
        <w:rPr>
          <w:rFonts w:asciiTheme="majorBidi" w:hAnsiTheme="majorBidi" w:cstheme="majorBidi"/>
          <w:sz w:val="20"/>
          <w:szCs w:val="20"/>
        </w:rPr>
        <w:t xml:space="preserve">liste dışında belirtilen </w:t>
      </w:r>
      <w:r w:rsidRPr="00424578">
        <w:rPr>
          <w:rFonts w:asciiTheme="majorBidi" w:hAnsiTheme="majorBidi" w:cstheme="majorBidi"/>
          <w:sz w:val="20"/>
          <w:szCs w:val="20"/>
        </w:rPr>
        <w:t>cihazları izinsiz kullanmayacağımı,</w:t>
      </w:r>
    </w:p>
    <w:p w14:paraId="1DA9E068" w14:textId="773B6731" w:rsidR="006A4ACD" w:rsidRPr="00424578" w:rsidRDefault="005C5C06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</w:t>
      </w:r>
      <w:r w:rsidR="006A4ACD" w:rsidRPr="00424578">
        <w:rPr>
          <w:rFonts w:asciiTheme="majorBidi" w:hAnsiTheme="majorBidi" w:cstheme="majorBidi"/>
          <w:sz w:val="20"/>
          <w:szCs w:val="20"/>
        </w:rPr>
        <w:t>raştırmalarda araştırma/çalışmanın uygulama sı</w:t>
      </w:r>
      <w:r w:rsidR="00E016C8" w:rsidRPr="00424578">
        <w:rPr>
          <w:rFonts w:asciiTheme="majorBidi" w:hAnsiTheme="majorBidi" w:cstheme="majorBidi"/>
          <w:sz w:val="20"/>
          <w:szCs w:val="20"/>
        </w:rPr>
        <w:t>rasında etik kurallara uyacağımı</w:t>
      </w:r>
      <w:r w:rsidR="006A4ACD" w:rsidRPr="00424578">
        <w:rPr>
          <w:rFonts w:asciiTheme="majorBidi" w:hAnsiTheme="majorBidi" w:cstheme="majorBidi"/>
          <w:sz w:val="20"/>
          <w:szCs w:val="20"/>
        </w:rPr>
        <w:t>,</w:t>
      </w:r>
    </w:p>
    <w:p w14:paraId="1912C56F" w14:textId="2DD132E9" w:rsidR="006A4ACD" w:rsidRPr="00424578" w:rsidRDefault="006A4ACD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 xml:space="preserve">Araştırma/çalışma sırasında </w:t>
      </w:r>
      <w:r w:rsidR="00D97B2A" w:rsidRPr="00424578">
        <w:rPr>
          <w:rFonts w:asciiTheme="majorBidi" w:hAnsiTheme="majorBidi" w:cstheme="majorBidi"/>
          <w:sz w:val="20"/>
          <w:szCs w:val="20"/>
        </w:rPr>
        <w:t xml:space="preserve">izinsiz </w:t>
      </w:r>
      <w:r w:rsidRPr="00424578">
        <w:rPr>
          <w:rFonts w:asciiTheme="majorBidi" w:hAnsiTheme="majorBidi" w:cstheme="majorBidi"/>
          <w:sz w:val="20"/>
          <w:szCs w:val="20"/>
        </w:rPr>
        <w:t xml:space="preserve">topladığım ses ve görüntü kayıtlarını </w:t>
      </w:r>
      <w:r w:rsidR="00E016C8" w:rsidRPr="00424578">
        <w:rPr>
          <w:rFonts w:asciiTheme="majorBidi" w:hAnsiTheme="majorBidi" w:cstheme="majorBidi"/>
          <w:sz w:val="20"/>
          <w:szCs w:val="20"/>
        </w:rPr>
        <w:t>imha edeceğimi</w:t>
      </w:r>
      <w:r w:rsidRPr="00424578">
        <w:rPr>
          <w:rFonts w:asciiTheme="majorBidi" w:hAnsiTheme="majorBidi" w:cstheme="majorBidi"/>
          <w:sz w:val="20"/>
          <w:szCs w:val="20"/>
        </w:rPr>
        <w:t>,</w:t>
      </w:r>
    </w:p>
    <w:p w14:paraId="4D9AE2CB" w14:textId="46DCDEFA" w:rsidR="0083039F" w:rsidRPr="00424578" w:rsidRDefault="0083039F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raştırma/çalışma kapsamı dışında deneyler yapmayacağımı,</w:t>
      </w:r>
    </w:p>
    <w:p w14:paraId="2262F982" w14:textId="7173F166" w:rsidR="00147E47" w:rsidRDefault="00147E47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Araştırma/çalışma</w:t>
      </w:r>
      <w:r w:rsidRPr="00424578">
        <w:rPr>
          <w:rFonts w:asciiTheme="majorBidi" w:hAnsiTheme="majorBidi" w:cstheme="majorBidi"/>
          <w:sz w:val="20"/>
          <w:szCs w:val="20"/>
        </w:rPr>
        <w:t xml:space="preserve"> sırasında bozulan cihaz/malzemelerin bozulması sonucunda tamir, bakım hizmetlerini orijinal parçalarını kullanarak 1 ay içinde kendi </w:t>
      </w:r>
      <w:r w:rsidR="00CC61F3" w:rsidRPr="00424578">
        <w:rPr>
          <w:rFonts w:asciiTheme="majorBidi" w:hAnsiTheme="majorBidi" w:cstheme="majorBidi"/>
          <w:sz w:val="20"/>
          <w:szCs w:val="20"/>
        </w:rPr>
        <w:t>tarafımdan</w:t>
      </w:r>
      <w:r w:rsidRPr="00424578">
        <w:rPr>
          <w:rFonts w:asciiTheme="majorBidi" w:hAnsiTheme="majorBidi" w:cstheme="majorBidi"/>
          <w:sz w:val="20"/>
          <w:szCs w:val="20"/>
        </w:rPr>
        <w:t xml:space="preserve">   tamamlayacağımı</w:t>
      </w:r>
      <w:r w:rsidR="00C26CCE" w:rsidRPr="00424578">
        <w:rPr>
          <w:rFonts w:asciiTheme="majorBidi" w:hAnsiTheme="majorBidi" w:cstheme="majorBidi"/>
          <w:sz w:val="20"/>
          <w:szCs w:val="20"/>
        </w:rPr>
        <w:t>,</w:t>
      </w:r>
    </w:p>
    <w:p w14:paraId="0800CB3F" w14:textId="30E33D68" w:rsidR="003950D9" w:rsidRPr="00424578" w:rsidRDefault="003950D9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Çalışmaya Koordinatör tarafından olur yazısı aldıktan sonra başlayacağımı,</w:t>
      </w:r>
    </w:p>
    <w:p w14:paraId="002CEA07" w14:textId="2055DB90" w:rsidR="006A4ACD" w:rsidRPr="00424578" w:rsidRDefault="00F15E94" w:rsidP="0083039F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>Genelge hükümlerine aykırı davranmam ve h</w:t>
      </w:r>
      <w:r w:rsidR="006A4ACD" w:rsidRPr="00424578">
        <w:rPr>
          <w:rFonts w:asciiTheme="majorBidi" w:hAnsiTheme="majorBidi" w:cstheme="majorBidi"/>
          <w:sz w:val="20"/>
          <w:szCs w:val="20"/>
        </w:rPr>
        <w:t xml:space="preserve">erhangi bir yanlış ifade, beyan gibi durumlarda </w:t>
      </w:r>
      <w:r w:rsidR="00E016C8" w:rsidRPr="00424578">
        <w:rPr>
          <w:rFonts w:asciiTheme="majorBidi" w:hAnsiTheme="majorBidi" w:cstheme="majorBidi"/>
          <w:sz w:val="20"/>
          <w:szCs w:val="20"/>
        </w:rPr>
        <w:t>adlî ve idarî işlemlerin yürütülmesini kabul</w:t>
      </w:r>
      <w:r w:rsidR="006A4ACD" w:rsidRPr="00424578">
        <w:rPr>
          <w:rFonts w:asciiTheme="majorBidi" w:hAnsiTheme="majorBidi" w:cstheme="majorBidi"/>
          <w:sz w:val="20"/>
          <w:szCs w:val="20"/>
        </w:rPr>
        <w:t xml:space="preserve"> edeceğimi,</w:t>
      </w:r>
    </w:p>
    <w:p w14:paraId="561AB295" w14:textId="77777777" w:rsidR="006A4ACD" w:rsidRPr="00424578" w:rsidRDefault="006A4ACD" w:rsidP="008303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 xml:space="preserve">İzin alınmış araştırmalarda/projelerde insanlarla ilgili yapılacak anket, görüşme, gözlem, </w:t>
      </w:r>
      <w:r w:rsidR="005C5C06" w:rsidRPr="00424578">
        <w:rPr>
          <w:rFonts w:asciiTheme="majorBidi" w:hAnsiTheme="majorBidi" w:cstheme="majorBidi"/>
          <w:sz w:val="20"/>
          <w:szCs w:val="20"/>
        </w:rPr>
        <w:t xml:space="preserve">duyusal analiz, </w:t>
      </w:r>
      <w:r w:rsidRPr="00424578">
        <w:rPr>
          <w:rFonts w:asciiTheme="majorBidi" w:hAnsiTheme="majorBidi" w:cstheme="majorBidi"/>
          <w:sz w:val="20"/>
          <w:szCs w:val="20"/>
        </w:rPr>
        <w:t>alan araştırması, uygulama ve incelemelerde sağlık, güvenlik, insan hakları, mevcut mevzuat hü</w:t>
      </w:r>
      <w:r w:rsidR="00E500CF" w:rsidRPr="00424578">
        <w:rPr>
          <w:rFonts w:asciiTheme="majorBidi" w:hAnsiTheme="majorBidi" w:cstheme="majorBidi"/>
          <w:sz w:val="20"/>
          <w:szCs w:val="20"/>
        </w:rPr>
        <w:t xml:space="preserve">kümleri, hukukun genel ilkelerini </w:t>
      </w:r>
      <w:r w:rsidR="00E016C8" w:rsidRPr="00424578">
        <w:rPr>
          <w:rFonts w:asciiTheme="majorBidi" w:hAnsiTheme="majorBidi" w:cstheme="majorBidi"/>
          <w:sz w:val="20"/>
          <w:szCs w:val="20"/>
        </w:rPr>
        <w:t>ihlal etmeyeceğimi</w:t>
      </w:r>
      <w:r w:rsidR="00E500CF" w:rsidRPr="00424578">
        <w:rPr>
          <w:rFonts w:asciiTheme="majorBidi" w:hAnsiTheme="majorBidi" w:cstheme="majorBidi"/>
          <w:sz w:val="20"/>
          <w:szCs w:val="20"/>
        </w:rPr>
        <w:t xml:space="preserve"> ve etik ilkelere uyacağımı</w:t>
      </w:r>
      <w:r w:rsidR="00E016C8" w:rsidRPr="00424578">
        <w:rPr>
          <w:rFonts w:asciiTheme="majorBidi" w:hAnsiTheme="majorBidi" w:cstheme="majorBidi"/>
          <w:sz w:val="20"/>
          <w:szCs w:val="20"/>
        </w:rPr>
        <w:t>,</w:t>
      </w:r>
    </w:p>
    <w:p w14:paraId="5941E621" w14:textId="77777777" w:rsidR="00280B6B" w:rsidRPr="00424578" w:rsidRDefault="00280B6B" w:rsidP="008303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hAnsiTheme="majorBidi" w:cstheme="majorBidi"/>
          <w:sz w:val="20"/>
          <w:szCs w:val="20"/>
        </w:rPr>
        <w:t xml:space="preserve"> Araştırma Merkezinden çıkacak yayınlar</w:t>
      </w:r>
      <w:r w:rsidR="00404F6E" w:rsidRPr="00424578">
        <w:rPr>
          <w:rFonts w:asciiTheme="majorBidi" w:hAnsiTheme="majorBidi" w:cstheme="majorBidi"/>
          <w:sz w:val="20"/>
          <w:szCs w:val="20"/>
        </w:rPr>
        <w:t xml:space="preserve">, </w:t>
      </w:r>
      <w:proofErr w:type="gramStart"/>
      <w:r w:rsidR="00404F6E" w:rsidRPr="00424578">
        <w:rPr>
          <w:rFonts w:asciiTheme="majorBidi" w:hAnsiTheme="majorBidi" w:cstheme="majorBidi"/>
          <w:sz w:val="20"/>
          <w:szCs w:val="20"/>
        </w:rPr>
        <w:t xml:space="preserve">projeler </w:t>
      </w:r>
      <w:r w:rsidRPr="00424578">
        <w:rPr>
          <w:rFonts w:asciiTheme="majorBidi" w:hAnsiTheme="majorBidi" w:cstheme="majorBidi"/>
          <w:sz w:val="20"/>
          <w:szCs w:val="20"/>
        </w:rPr>
        <w:t xml:space="preserve"> için</w:t>
      </w:r>
      <w:proofErr w:type="gramEnd"/>
      <w:r w:rsidRPr="00424578">
        <w:rPr>
          <w:rFonts w:asciiTheme="majorBidi" w:hAnsiTheme="majorBidi" w:cstheme="majorBidi"/>
          <w:sz w:val="20"/>
          <w:szCs w:val="20"/>
        </w:rPr>
        <w:t xml:space="preserve"> bilgi kısmına  </w:t>
      </w:r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 xml:space="preserve">Research </w:t>
      </w:r>
      <w:proofErr w:type="spellStart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Center</w:t>
      </w:r>
      <w:proofErr w:type="spellEnd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 xml:space="preserve"> for Redox Applications in Foods (RCRAF), </w:t>
      </w:r>
      <w:proofErr w:type="spellStart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Igdir</w:t>
      </w:r>
      <w:proofErr w:type="spellEnd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 xml:space="preserve"> University, 76000 , </w:t>
      </w:r>
      <w:proofErr w:type="spellStart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Igdir</w:t>
      </w:r>
      <w:proofErr w:type="spellEnd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 xml:space="preserve">, Turkey </w:t>
      </w:r>
      <w:proofErr w:type="spellStart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ve</w:t>
      </w:r>
      <w:proofErr w:type="spellEnd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 xml:space="preserve"> Innovative Food Technologies Development, Application, and Research </w:t>
      </w:r>
      <w:proofErr w:type="spellStart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Center</w:t>
      </w:r>
      <w:proofErr w:type="spellEnd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 xml:space="preserve">, </w:t>
      </w:r>
      <w:proofErr w:type="spellStart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Igdir</w:t>
      </w:r>
      <w:proofErr w:type="spellEnd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 xml:space="preserve"> University, 76000, </w:t>
      </w:r>
      <w:proofErr w:type="spellStart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Igdir</w:t>
      </w:r>
      <w:proofErr w:type="spellEnd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 xml:space="preserve">, Turkey </w:t>
      </w:r>
      <w:proofErr w:type="spellStart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bilgilerini</w:t>
      </w:r>
      <w:proofErr w:type="spellEnd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 xml:space="preserve"> </w:t>
      </w:r>
      <w:proofErr w:type="spellStart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ekleyeceğimi</w:t>
      </w:r>
      <w:proofErr w:type="spellEnd"/>
      <w:r w:rsidRPr="00424578">
        <w:rPr>
          <w:rFonts w:asciiTheme="majorBidi" w:eastAsia="Times New Roman" w:hAnsiTheme="majorBidi" w:cstheme="majorBidi"/>
          <w:sz w:val="20"/>
          <w:szCs w:val="20"/>
          <w:lang w:val="en-GB" w:eastAsia="en-GB"/>
        </w:rPr>
        <w:t>,</w:t>
      </w:r>
    </w:p>
    <w:p w14:paraId="50266CB5" w14:textId="61D7C95F" w:rsidR="00D7447B" w:rsidRPr="00424578" w:rsidRDefault="001037C8" w:rsidP="008303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424578">
        <w:rPr>
          <w:rFonts w:asciiTheme="majorBidi" w:eastAsia="Times New Roman" w:hAnsiTheme="majorBidi" w:cstheme="majorBidi"/>
          <w:sz w:val="20"/>
          <w:szCs w:val="20"/>
          <w:lang w:eastAsia="en-GB"/>
        </w:rPr>
        <w:t xml:space="preserve">İşbu Taahhütnamede yer alan maddelerin tamamı hakkında ayrı ayrı ve bir bütün olarak bilgilendirildiğimi ve her bir madde ve sonuçları hakkında bilgi sahibi </w:t>
      </w:r>
      <w:proofErr w:type="gramStart"/>
      <w:r w:rsidRPr="00424578">
        <w:rPr>
          <w:rFonts w:asciiTheme="majorBidi" w:eastAsia="Times New Roman" w:hAnsiTheme="majorBidi" w:cstheme="majorBidi"/>
          <w:sz w:val="20"/>
          <w:szCs w:val="20"/>
          <w:lang w:eastAsia="en-GB"/>
        </w:rPr>
        <w:t xml:space="preserve">olduğumu, </w:t>
      </w:r>
      <w:r w:rsidR="00D7447B" w:rsidRPr="00424578">
        <w:rPr>
          <w:rFonts w:asciiTheme="majorBidi" w:eastAsia="Times New Roman" w:hAnsiTheme="majorBidi" w:cstheme="majorBidi"/>
          <w:sz w:val="20"/>
          <w:szCs w:val="20"/>
          <w:lang w:eastAsia="en-GB"/>
        </w:rPr>
        <w:t xml:space="preserve"> kurallara</w:t>
      </w:r>
      <w:proofErr w:type="gramEnd"/>
      <w:r w:rsidR="00D7447B" w:rsidRPr="00424578">
        <w:rPr>
          <w:rFonts w:asciiTheme="majorBidi" w:eastAsia="Times New Roman" w:hAnsiTheme="majorBidi" w:cstheme="majorBidi"/>
          <w:sz w:val="20"/>
          <w:szCs w:val="20"/>
          <w:lang w:eastAsia="en-GB"/>
        </w:rPr>
        <w:t xml:space="preserve"> uymadığım takdirde uygulanacak yaptırımların tarafıma doğrudan</w:t>
      </w:r>
      <w:r w:rsidR="00D9706A" w:rsidRPr="00424578">
        <w:rPr>
          <w:rFonts w:asciiTheme="majorBidi" w:eastAsia="Times New Roman" w:hAnsiTheme="majorBidi" w:cstheme="majorBidi"/>
          <w:sz w:val="20"/>
          <w:szCs w:val="20"/>
          <w:lang w:eastAsia="en-GB"/>
        </w:rPr>
        <w:t xml:space="preserve"> Mahkeme yoluyla </w:t>
      </w:r>
      <w:r w:rsidR="00D7447B" w:rsidRPr="00424578">
        <w:rPr>
          <w:rFonts w:asciiTheme="majorBidi" w:eastAsia="Times New Roman" w:hAnsiTheme="majorBidi" w:cstheme="majorBidi"/>
          <w:sz w:val="20"/>
          <w:szCs w:val="20"/>
          <w:lang w:eastAsia="en-GB"/>
        </w:rPr>
        <w:t>uygulanma kabiliyeti bulunduğunu, bu kararlara ve yaptırımlara karşı herhangi bir itiraz imkanımın bulunmadığını,</w:t>
      </w:r>
    </w:p>
    <w:p w14:paraId="4ABED4C6" w14:textId="77777777" w:rsidR="006A4ACD" w:rsidRPr="00424578" w:rsidRDefault="006A4ACD" w:rsidP="00D97B2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89ED1A3" w14:textId="37767B08" w:rsidR="00F15E94" w:rsidRPr="00424578" w:rsidRDefault="006A4ACD" w:rsidP="0083039F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24578">
        <w:rPr>
          <w:rFonts w:ascii="Times New Roman" w:hAnsi="Times New Roman" w:cs="Times New Roman"/>
          <w:sz w:val="20"/>
          <w:szCs w:val="20"/>
        </w:rPr>
        <w:t>Kabul ettiğimi beyan ederim.</w:t>
      </w:r>
    </w:p>
    <w:p w14:paraId="4FDD1495" w14:textId="77777777" w:rsidR="00F15E94" w:rsidRPr="00424578" w:rsidRDefault="00F15E94" w:rsidP="006A4AC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6F6B8512" w14:textId="240139EA" w:rsidR="00F15E94" w:rsidRPr="00424578" w:rsidRDefault="00F15E94" w:rsidP="00F15E9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424578">
        <w:rPr>
          <w:rFonts w:ascii="Times New Roman" w:hAnsi="Times New Roman" w:cs="Times New Roman"/>
          <w:sz w:val="20"/>
          <w:szCs w:val="20"/>
        </w:rPr>
        <w:t>Araştırmanın Adı</w:t>
      </w:r>
      <w:r w:rsidR="00D97B2A" w:rsidRPr="00424578">
        <w:rPr>
          <w:rFonts w:ascii="Times New Roman" w:hAnsi="Times New Roman" w:cs="Times New Roman"/>
          <w:sz w:val="20"/>
          <w:szCs w:val="20"/>
        </w:rPr>
        <w:t>-Soyadı</w:t>
      </w:r>
      <w:r w:rsidRPr="00424578">
        <w:rPr>
          <w:rFonts w:ascii="Times New Roman" w:hAnsi="Times New Roman" w:cs="Times New Roman"/>
          <w:sz w:val="20"/>
          <w:szCs w:val="20"/>
        </w:rPr>
        <w:tab/>
        <w:t>:</w:t>
      </w:r>
    </w:p>
    <w:p w14:paraId="4CBEF905" w14:textId="77777777" w:rsidR="006A4ACD" w:rsidRPr="00424578" w:rsidRDefault="006A4ACD" w:rsidP="00FD462F">
      <w:pPr>
        <w:rPr>
          <w:rFonts w:ascii="Times New Roman" w:hAnsi="Times New Roman" w:cs="Times New Roman"/>
          <w:sz w:val="20"/>
          <w:szCs w:val="20"/>
        </w:rPr>
      </w:pPr>
    </w:p>
    <w:p w14:paraId="55641326" w14:textId="77777777" w:rsidR="00F15E94" w:rsidRPr="00424578" w:rsidRDefault="00F15E94" w:rsidP="006A4AC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7B3F8CF1" w14:textId="77777777" w:rsidR="00F15E94" w:rsidRPr="00424578" w:rsidRDefault="00F15E94" w:rsidP="006A4AC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500EE838" w14:textId="77777777" w:rsidR="00F15E94" w:rsidRPr="00424578" w:rsidRDefault="00F15E94" w:rsidP="006A4ACD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424578">
        <w:rPr>
          <w:rFonts w:ascii="Times New Roman" w:hAnsi="Times New Roman" w:cs="Times New Roman"/>
          <w:sz w:val="20"/>
          <w:szCs w:val="20"/>
        </w:rPr>
        <w:t>Tarih</w:t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  <w:t xml:space="preserve">    </w:t>
      </w:r>
      <w:proofErr w:type="gramStart"/>
      <w:r w:rsidRPr="00424578">
        <w:rPr>
          <w:rFonts w:ascii="Times New Roman" w:hAnsi="Times New Roman" w:cs="Times New Roman"/>
          <w:sz w:val="20"/>
          <w:szCs w:val="20"/>
        </w:rPr>
        <w:t xml:space="preserve"> ….</w:t>
      </w:r>
      <w:proofErr w:type="gramEnd"/>
      <w:r w:rsidRPr="00424578">
        <w:rPr>
          <w:rFonts w:ascii="Times New Roman" w:hAnsi="Times New Roman" w:cs="Times New Roman"/>
          <w:sz w:val="20"/>
          <w:szCs w:val="20"/>
        </w:rPr>
        <w:t>/…./…….</w:t>
      </w:r>
    </w:p>
    <w:p w14:paraId="66EF911F" w14:textId="77777777" w:rsidR="00F15E94" w:rsidRPr="00424578" w:rsidRDefault="00F15E94" w:rsidP="006A4ACD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</w:p>
    <w:p w14:paraId="27F25020" w14:textId="2335B0EF" w:rsidR="00C901BF" w:rsidRPr="00424578" w:rsidRDefault="00F15E94" w:rsidP="00D97B2A">
      <w:pPr>
        <w:rPr>
          <w:rFonts w:ascii="Times New Roman" w:hAnsi="Times New Roman" w:cs="Times New Roman"/>
          <w:sz w:val="20"/>
          <w:szCs w:val="20"/>
        </w:rPr>
      </w:pPr>
      <w:r w:rsidRPr="00424578">
        <w:rPr>
          <w:rFonts w:ascii="Times New Roman" w:hAnsi="Times New Roman" w:cs="Times New Roman"/>
          <w:sz w:val="20"/>
          <w:szCs w:val="20"/>
        </w:rPr>
        <w:tab/>
        <w:t xml:space="preserve">İmza              </w:t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</w:r>
      <w:r w:rsidRPr="00424578">
        <w:rPr>
          <w:rFonts w:ascii="Times New Roman" w:hAnsi="Times New Roman" w:cs="Times New Roman"/>
          <w:sz w:val="20"/>
          <w:szCs w:val="20"/>
        </w:rPr>
        <w:tab/>
        <w:t>……………………</w:t>
      </w:r>
    </w:p>
    <w:sectPr w:rsidR="00C901BF" w:rsidRPr="00424578" w:rsidSect="00E016C8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44B5B"/>
    <w:multiLevelType w:val="multilevel"/>
    <w:tmpl w:val="4D8A2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F7530DE"/>
    <w:multiLevelType w:val="hybridMultilevel"/>
    <w:tmpl w:val="C784869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Y2tzA1MDA2MDFV0lEKTi0uzszPAykwqgUAtRMJ8iwAAAA="/>
  </w:docVars>
  <w:rsids>
    <w:rsidRoot w:val="006A4ACD"/>
    <w:rsid w:val="001037C8"/>
    <w:rsid w:val="001370ED"/>
    <w:rsid w:val="00147E47"/>
    <w:rsid w:val="00254A3F"/>
    <w:rsid w:val="00280B6B"/>
    <w:rsid w:val="002F3AE3"/>
    <w:rsid w:val="003950D9"/>
    <w:rsid w:val="003E46E8"/>
    <w:rsid w:val="00404F6E"/>
    <w:rsid w:val="00424578"/>
    <w:rsid w:val="004D5BF0"/>
    <w:rsid w:val="00550D9E"/>
    <w:rsid w:val="005C5C06"/>
    <w:rsid w:val="006A4ACD"/>
    <w:rsid w:val="007C1EF7"/>
    <w:rsid w:val="0083039F"/>
    <w:rsid w:val="008C6599"/>
    <w:rsid w:val="00970906"/>
    <w:rsid w:val="009A4115"/>
    <w:rsid w:val="009E1708"/>
    <w:rsid w:val="009E4312"/>
    <w:rsid w:val="00A13997"/>
    <w:rsid w:val="00AA5CAC"/>
    <w:rsid w:val="00BC64A6"/>
    <w:rsid w:val="00BD5C2D"/>
    <w:rsid w:val="00C26CCE"/>
    <w:rsid w:val="00C8797B"/>
    <w:rsid w:val="00C901BF"/>
    <w:rsid w:val="00CC61F3"/>
    <w:rsid w:val="00CE0DB2"/>
    <w:rsid w:val="00D455A2"/>
    <w:rsid w:val="00D5648C"/>
    <w:rsid w:val="00D7447B"/>
    <w:rsid w:val="00D9706A"/>
    <w:rsid w:val="00D97B2A"/>
    <w:rsid w:val="00DA33EA"/>
    <w:rsid w:val="00E016C8"/>
    <w:rsid w:val="00E34844"/>
    <w:rsid w:val="00E500CF"/>
    <w:rsid w:val="00F15E94"/>
    <w:rsid w:val="00FD4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E9DADA"/>
  <w15:docId w15:val="{605F179D-5721-4D1F-BC55-4A6593719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AC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A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5C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C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6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506</Words>
  <Characters>289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lla DEMIRBAS</dc:creator>
  <cp:lastModifiedBy>Duried alwazeer</cp:lastModifiedBy>
  <cp:revision>28</cp:revision>
  <cp:lastPrinted>2020-01-22T10:47:00Z</cp:lastPrinted>
  <dcterms:created xsi:type="dcterms:W3CDTF">2022-03-17T11:18:00Z</dcterms:created>
  <dcterms:modified xsi:type="dcterms:W3CDTF">2022-03-21T08:47:00Z</dcterms:modified>
</cp:coreProperties>
</file>